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C1F86" w:rsidRPr="008226B2" w:rsidRDefault="004C1F86" w:rsidP="004C1F86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226B2">
        <w:rPr>
          <w:rFonts w:ascii="Times New Roman" w:hAnsi="Times New Roman" w:cs="Times New Roman"/>
          <w:b/>
          <w:sz w:val="24"/>
          <w:szCs w:val="24"/>
        </w:rPr>
        <w:t xml:space="preserve">Supplementary Data </w:t>
      </w:r>
      <w:r>
        <w:rPr>
          <w:rFonts w:ascii="Times New Roman" w:hAnsi="Times New Roman" w:cs="Times New Roman"/>
          <w:b/>
          <w:sz w:val="24"/>
          <w:szCs w:val="24"/>
        </w:rPr>
        <w:t xml:space="preserve">for ZIF-8 </w:t>
      </w:r>
    </w:p>
    <w:tbl>
      <w:tblPr>
        <w:tblW w:w="9784" w:type="dxa"/>
        <w:tblInd w:w="93" w:type="dxa"/>
        <w:tblLook w:val="04A0" w:firstRow="1" w:lastRow="0" w:firstColumn="1" w:lastColumn="0" w:noHBand="0" w:noVBand="1"/>
      </w:tblPr>
      <w:tblGrid>
        <w:gridCol w:w="870"/>
        <w:gridCol w:w="912"/>
        <w:gridCol w:w="1203"/>
        <w:gridCol w:w="955"/>
        <w:gridCol w:w="945"/>
        <w:gridCol w:w="942"/>
        <w:gridCol w:w="979"/>
        <w:gridCol w:w="953"/>
        <w:gridCol w:w="1106"/>
        <w:gridCol w:w="919"/>
      </w:tblGrid>
      <w:tr w:rsidR="004C1F86" w:rsidTr="004674F5">
        <w:trPr>
          <w:trHeight w:val="315"/>
        </w:trPr>
        <w:tc>
          <w:tcPr>
            <w:tcW w:w="87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6975E1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Sr.No</w:t>
            </w:r>
            <w:proofErr w:type="spellEnd"/>
          </w:p>
        </w:tc>
        <w:tc>
          <w:tcPr>
            <w:tcW w:w="91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Samples</w:t>
            </w:r>
          </w:p>
        </w:tc>
        <w:tc>
          <w:tcPr>
            <w:tcW w:w="116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Concentration of ZIF -8 in MEA</w:t>
            </w:r>
          </w:p>
        </w:tc>
        <w:tc>
          <w:tcPr>
            <w:tcW w:w="95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Temp</w:t>
            </w:r>
            <w:proofErr w:type="gramStart"/>
            <w:r w:rsidRPr="006975E1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.(</w:t>
            </w:r>
            <w:proofErr w:type="gramEnd"/>
            <w:r w:rsidRPr="006975E1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℃)</w:t>
            </w:r>
          </w:p>
        </w:tc>
        <w:tc>
          <w:tcPr>
            <w:tcW w:w="95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6975E1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C</w:t>
            </w:r>
            <w:r w:rsidRPr="006975E1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  <w:vertAlign w:val="subscript"/>
              </w:rPr>
              <w:t>blend</w:t>
            </w:r>
            <w:proofErr w:type="spellEnd"/>
            <w:r w:rsidRPr="006975E1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 (</w:t>
            </w:r>
            <w:proofErr w:type="spellStart"/>
            <w:r w:rsidRPr="006975E1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mol</w:t>
            </w:r>
            <w:proofErr w:type="spellEnd"/>
            <w:r w:rsidRPr="006975E1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/L)</w:t>
            </w:r>
          </w:p>
        </w:tc>
        <w:tc>
          <w:tcPr>
            <w:tcW w:w="95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V</w:t>
            </w:r>
            <w:r w:rsidRPr="006975E1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  <w:vertAlign w:val="subscript"/>
              </w:rPr>
              <w:t>CO2</w:t>
            </w:r>
            <w:r w:rsidRPr="006975E1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 (L)</w:t>
            </w:r>
          </w:p>
        </w:tc>
        <w:tc>
          <w:tcPr>
            <w:tcW w:w="95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V</w:t>
            </w:r>
            <w:r w:rsidRPr="006975E1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  <w:vertAlign w:val="subscript"/>
              </w:rPr>
              <w:t xml:space="preserve">CO2,Saturated </w:t>
            </w:r>
            <w:r w:rsidRPr="006975E1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(L)</w:t>
            </w:r>
          </w:p>
        </w:tc>
        <w:tc>
          <w:tcPr>
            <w:tcW w:w="95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 δ (mole CO</w:t>
            </w:r>
            <w:r w:rsidRPr="007A5085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  <w:vertAlign w:val="subscript"/>
              </w:rPr>
              <w:t>2</w:t>
            </w:r>
            <w:r w:rsidRPr="006975E1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/mole amine) </w:t>
            </w:r>
          </w:p>
        </w:tc>
        <w:tc>
          <w:tcPr>
            <w:tcW w:w="110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 % Loading 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Default="004C1F86" w:rsidP="004674F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C1F86" w:rsidTr="004674F5">
        <w:trPr>
          <w:trHeight w:val="315"/>
        </w:trPr>
        <w:tc>
          <w:tcPr>
            <w:tcW w:w="87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Default="004C1F86" w:rsidP="004674F5">
            <w:pPr>
              <w:rPr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1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Default="004C1F86" w:rsidP="004674F5">
            <w:pPr>
              <w:rPr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6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Default="004C1F86" w:rsidP="004674F5">
            <w:pPr>
              <w:rPr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5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Default="004C1F86" w:rsidP="004674F5">
            <w:pPr>
              <w:rPr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5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Default="004C1F86" w:rsidP="004674F5">
            <w:pPr>
              <w:rPr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5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Default="004C1F86" w:rsidP="004674F5">
            <w:pPr>
              <w:rPr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5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Default="004C1F86" w:rsidP="004674F5">
            <w:pPr>
              <w:rPr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5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Default="004C1F86" w:rsidP="004674F5">
            <w:pPr>
              <w:rPr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0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Default="004C1F86" w:rsidP="004674F5">
            <w:pPr>
              <w:rPr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Default="004C1F86" w:rsidP="004674F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C1F86" w:rsidTr="004674F5">
        <w:trPr>
          <w:trHeight w:val="645"/>
        </w:trPr>
        <w:tc>
          <w:tcPr>
            <w:tcW w:w="87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684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  0.58664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8.663873817  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Default="004C1F86" w:rsidP="004674F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C1F86" w:rsidTr="004674F5">
        <w:trPr>
          <w:trHeight w:val="315"/>
        </w:trPr>
        <w:tc>
          <w:tcPr>
            <w:tcW w:w="87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682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  0.58492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  8.49234 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Default="004C1F86" w:rsidP="004674F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C1F86" w:rsidTr="004674F5">
        <w:trPr>
          <w:trHeight w:val="315"/>
        </w:trPr>
        <w:tc>
          <w:tcPr>
            <w:tcW w:w="87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689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  0.59093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  9.09270 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Default="004C1F86" w:rsidP="004674F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C1F86" w:rsidTr="004674F5">
        <w:trPr>
          <w:trHeight w:val="315"/>
        </w:trPr>
        <w:tc>
          <w:tcPr>
            <w:tcW w:w="87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77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  0.66040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16.03974 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Default="004C1F86" w:rsidP="004674F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C1F86" w:rsidTr="004674F5">
        <w:trPr>
          <w:trHeight w:val="315"/>
        </w:trPr>
        <w:tc>
          <w:tcPr>
            <w:tcW w:w="87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772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  0.66211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16.21127 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Default="004C1F86" w:rsidP="004674F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C1F86" w:rsidTr="004674F5">
        <w:trPr>
          <w:trHeight w:val="315"/>
        </w:trPr>
        <w:tc>
          <w:tcPr>
            <w:tcW w:w="87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786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  0.67412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17.41200 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Default="004C1F86" w:rsidP="004674F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C1F86" w:rsidTr="004674F5">
        <w:trPr>
          <w:trHeight w:val="315"/>
        </w:trPr>
        <w:tc>
          <w:tcPr>
            <w:tcW w:w="87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S1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88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  0.75474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25.47399 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Default="004C1F86" w:rsidP="004674F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C1F86" w:rsidTr="004674F5">
        <w:trPr>
          <w:trHeight w:val="315"/>
        </w:trPr>
        <w:tc>
          <w:tcPr>
            <w:tcW w:w="87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87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  0.74616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24.61633 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Default="004C1F86" w:rsidP="004674F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C1F86" w:rsidTr="004674F5">
        <w:trPr>
          <w:trHeight w:val="315"/>
        </w:trPr>
        <w:tc>
          <w:tcPr>
            <w:tcW w:w="87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89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  0.76332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26.33165 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Default="004C1F86" w:rsidP="004674F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C1F86" w:rsidTr="004674F5">
        <w:trPr>
          <w:trHeight w:val="315"/>
        </w:trPr>
        <w:tc>
          <w:tcPr>
            <w:tcW w:w="87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995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  0.85337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35.33707 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Default="004C1F86" w:rsidP="004674F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C1F86" w:rsidTr="004674F5">
        <w:trPr>
          <w:trHeight w:val="315"/>
        </w:trPr>
        <w:tc>
          <w:tcPr>
            <w:tcW w:w="87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99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  0.84908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34.90824 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Default="004C1F86" w:rsidP="004674F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C1F86" w:rsidTr="004674F5">
        <w:trPr>
          <w:trHeight w:val="315"/>
        </w:trPr>
        <w:tc>
          <w:tcPr>
            <w:tcW w:w="87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02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  0.87481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37.48122 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Default="004C1F86" w:rsidP="004674F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C1F86" w:rsidTr="004674F5">
        <w:trPr>
          <w:trHeight w:val="315"/>
        </w:trPr>
        <w:tc>
          <w:tcPr>
            <w:tcW w:w="87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71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  0.60894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10.89379 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Default="004C1F86" w:rsidP="004674F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C1F86" w:rsidTr="004674F5">
        <w:trPr>
          <w:trHeight w:val="315"/>
        </w:trPr>
        <w:tc>
          <w:tcPr>
            <w:tcW w:w="87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72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  0.61751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11.75145 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Default="004C1F86" w:rsidP="004674F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C1F86" w:rsidTr="004674F5">
        <w:trPr>
          <w:trHeight w:val="315"/>
        </w:trPr>
        <w:tc>
          <w:tcPr>
            <w:tcW w:w="87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691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  0.59264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  9.26424 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Default="004C1F86" w:rsidP="004674F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C1F86" w:rsidTr="004674F5">
        <w:trPr>
          <w:trHeight w:val="315"/>
        </w:trPr>
        <w:tc>
          <w:tcPr>
            <w:tcW w:w="87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81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  0.69470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19.47038 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Default="004C1F86" w:rsidP="004674F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C1F86" w:rsidTr="004674F5">
        <w:trPr>
          <w:trHeight w:val="315"/>
        </w:trPr>
        <w:tc>
          <w:tcPr>
            <w:tcW w:w="87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82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  0.70328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20.32804 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Default="004C1F86" w:rsidP="004674F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C1F86" w:rsidTr="004674F5">
        <w:trPr>
          <w:trHeight w:val="315"/>
        </w:trPr>
        <w:tc>
          <w:tcPr>
            <w:tcW w:w="87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S2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83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  0.71186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21.18569 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Default="004C1F86" w:rsidP="004674F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C1F86" w:rsidTr="004674F5">
        <w:trPr>
          <w:trHeight w:val="315"/>
        </w:trPr>
        <w:tc>
          <w:tcPr>
            <w:tcW w:w="87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88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  0.75474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25.47399 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Default="004C1F86" w:rsidP="004674F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C1F86" w:rsidTr="004674F5">
        <w:trPr>
          <w:trHeight w:val="315"/>
        </w:trPr>
        <w:tc>
          <w:tcPr>
            <w:tcW w:w="87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89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  0.76332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26.33165 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Default="004C1F86" w:rsidP="004674F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C1F86" w:rsidTr="004674F5">
        <w:trPr>
          <w:trHeight w:val="315"/>
        </w:trPr>
        <w:tc>
          <w:tcPr>
            <w:tcW w:w="87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  0.77189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27.18931 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Default="004C1F86" w:rsidP="004674F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C1F86" w:rsidTr="004674F5">
        <w:trPr>
          <w:trHeight w:val="315"/>
        </w:trPr>
        <w:tc>
          <w:tcPr>
            <w:tcW w:w="87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02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  0.87481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37.48122 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Default="004C1F86" w:rsidP="004674F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C1F86" w:rsidTr="004674F5">
        <w:trPr>
          <w:trHeight w:val="315"/>
        </w:trPr>
        <w:tc>
          <w:tcPr>
            <w:tcW w:w="87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03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  0.88339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38.33887 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Default="004C1F86" w:rsidP="004674F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C1F86" w:rsidTr="004674F5">
        <w:trPr>
          <w:trHeight w:val="315"/>
        </w:trPr>
        <w:tc>
          <w:tcPr>
            <w:tcW w:w="87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02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  0.87481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37.48122 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Default="004C1F86" w:rsidP="004674F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C1F86" w:rsidTr="004674F5">
        <w:trPr>
          <w:trHeight w:val="315"/>
        </w:trPr>
        <w:tc>
          <w:tcPr>
            <w:tcW w:w="87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71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  0.60894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10.89379 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Default="004C1F86" w:rsidP="004674F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C1F86" w:rsidTr="004674F5">
        <w:trPr>
          <w:trHeight w:val="315"/>
        </w:trPr>
        <w:tc>
          <w:tcPr>
            <w:tcW w:w="87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72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  0.61751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11.75145 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Default="004C1F86" w:rsidP="004674F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C1F86" w:rsidTr="004674F5">
        <w:trPr>
          <w:trHeight w:val="315"/>
        </w:trPr>
        <w:tc>
          <w:tcPr>
            <w:tcW w:w="87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S3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71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  0.60894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10.89379 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Default="004C1F86" w:rsidP="004674F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C1F86" w:rsidTr="004674F5">
        <w:trPr>
          <w:trHeight w:val="315"/>
        </w:trPr>
        <w:tc>
          <w:tcPr>
            <w:tcW w:w="87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81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  0.69470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19.47038 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Default="004C1F86" w:rsidP="004674F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C1F86" w:rsidTr="004674F5">
        <w:trPr>
          <w:trHeight w:val="315"/>
        </w:trPr>
        <w:tc>
          <w:tcPr>
            <w:tcW w:w="87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  0.68613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18.61272 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Default="004C1F86" w:rsidP="004674F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C1F86" w:rsidTr="004674F5">
        <w:trPr>
          <w:trHeight w:val="315"/>
        </w:trPr>
        <w:tc>
          <w:tcPr>
            <w:tcW w:w="87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812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  0.69642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19.64191 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Default="004C1F86" w:rsidP="004674F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C1F86" w:rsidTr="004674F5">
        <w:trPr>
          <w:trHeight w:val="315"/>
        </w:trPr>
        <w:tc>
          <w:tcPr>
            <w:tcW w:w="87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  0.77189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27.18931 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Default="004C1F86" w:rsidP="004674F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C1F86" w:rsidTr="004674F5">
        <w:trPr>
          <w:trHeight w:val="315"/>
        </w:trPr>
        <w:tc>
          <w:tcPr>
            <w:tcW w:w="87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92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  0.78905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28.90463 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Default="004C1F86" w:rsidP="004674F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C1F86" w:rsidTr="004674F5">
        <w:trPr>
          <w:trHeight w:val="315"/>
        </w:trPr>
        <w:tc>
          <w:tcPr>
            <w:tcW w:w="87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93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  0.79762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29.76228 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Default="004C1F86" w:rsidP="004674F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C1F86" w:rsidTr="004674F5">
        <w:trPr>
          <w:trHeight w:val="315"/>
        </w:trPr>
        <w:tc>
          <w:tcPr>
            <w:tcW w:w="87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07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  0.91770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41.76951 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Default="004C1F86" w:rsidP="004674F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C1F86" w:rsidTr="004674F5">
        <w:trPr>
          <w:trHeight w:val="315"/>
        </w:trPr>
        <w:tc>
          <w:tcPr>
            <w:tcW w:w="87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07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  0.91770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41.76951 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Default="004C1F86" w:rsidP="004674F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C1F86" w:rsidTr="004674F5">
        <w:trPr>
          <w:trHeight w:val="315"/>
        </w:trPr>
        <w:tc>
          <w:tcPr>
            <w:tcW w:w="87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05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  0.90054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 40.05419 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Default="004C1F86" w:rsidP="004674F5">
            <w:pPr>
              <w:rPr>
                <w:rFonts w:ascii="Calibri" w:hAnsi="Calibri" w:cs="Calibri"/>
                <w:color w:val="000000"/>
              </w:rPr>
            </w:pPr>
          </w:p>
        </w:tc>
      </w:tr>
    </w:tbl>
    <w:p w:rsidR="004C1F86" w:rsidRDefault="004C1F86" w:rsidP="004C1F86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C1F86" w:rsidRDefault="004C1F86" w:rsidP="004C1F86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C1F86" w:rsidRDefault="004C1F86" w:rsidP="004C1F86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data for ZCAF samples </w:t>
      </w:r>
    </w:p>
    <w:tbl>
      <w:tblPr>
        <w:tblW w:w="9600" w:type="dxa"/>
        <w:tblInd w:w="93" w:type="dxa"/>
        <w:tblLook w:val="04A0" w:firstRow="1" w:lastRow="0" w:firstColumn="1" w:lastColumn="0" w:noHBand="0" w:noVBand="1"/>
      </w:tblPr>
      <w:tblGrid>
        <w:gridCol w:w="917"/>
        <w:gridCol w:w="936"/>
        <w:gridCol w:w="1203"/>
        <w:gridCol w:w="955"/>
        <w:gridCol w:w="931"/>
        <w:gridCol w:w="921"/>
        <w:gridCol w:w="979"/>
        <w:gridCol w:w="948"/>
        <w:gridCol w:w="940"/>
        <w:gridCol w:w="870"/>
      </w:tblGrid>
      <w:tr w:rsidR="004C1F86" w:rsidRPr="00245CE0" w:rsidTr="004674F5">
        <w:trPr>
          <w:trHeight w:val="315"/>
        </w:trPr>
        <w:tc>
          <w:tcPr>
            <w:tcW w:w="95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6975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Sr.No</w:t>
            </w:r>
            <w:proofErr w:type="spellEnd"/>
          </w:p>
        </w:tc>
        <w:tc>
          <w:tcPr>
            <w:tcW w:w="95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Samples</w:t>
            </w:r>
          </w:p>
        </w:tc>
        <w:tc>
          <w:tcPr>
            <w:tcW w:w="101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oncentration of ZIF -8 in MEA</w:t>
            </w:r>
          </w:p>
        </w:tc>
        <w:tc>
          <w:tcPr>
            <w:tcW w:w="95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Temp</w:t>
            </w:r>
            <w:proofErr w:type="gramStart"/>
            <w:r w:rsidRPr="006975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.(</w:t>
            </w:r>
            <w:proofErr w:type="gramEnd"/>
            <w:r w:rsidRPr="006975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℃)</w:t>
            </w:r>
          </w:p>
        </w:tc>
        <w:tc>
          <w:tcPr>
            <w:tcW w:w="95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6975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</w:t>
            </w:r>
            <w:r w:rsidRPr="006975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vertAlign w:val="subscript"/>
              </w:rPr>
              <w:t>blend</w:t>
            </w:r>
            <w:proofErr w:type="spellEnd"/>
            <w:r w:rsidRPr="006975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 (</w:t>
            </w:r>
            <w:proofErr w:type="spellStart"/>
            <w:r w:rsidRPr="006975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mol</w:t>
            </w:r>
            <w:proofErr w:type="spellEnd"/>
            <w:r w:rsidRPr="006975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/L)</w:t>
            </w:r>
          </w:p>
        </w:tc>
        <w:tc>
          <w:tcPr>
            <w:tcW w:w="95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V</w:t>
            </w:r>
            <w:r w:rsidRPr="006975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vertAlign w:val="subscript"/>
              </w:rPr>
              <w:t>CO2</w:t>
            </w:r>
            <w:r w:rsidRPr="006975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 (L)</w:t>
            </w:r>
          </w:p>
        </w:tc>
        <w:tc>
          <w:tcPr>
            <w:tcW w:w="95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V</w:t>
            </w:r>
            <w:r w:rsidRPr="006975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vertAlign w:val="subscript"/>
              </w:rPr>
              <w:t xml:space="preserve">CO2,Saturated </w:t>
            </w:r>
            <w:r w:rsidRPr="006975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(L)</w:t>
            </w:r>
          </w:p>
        </w:tc>
        <w:tc>
          <w:tcPr>
            <w:tcW w:w="95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 δ (mole CO</w:t>
            </w:r>
            <w:r w:rsidRPr="007A508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vertAlign w:val="subscript"/>
              </w:rPr>
              <w:t>2</w:t>
            </w:r>
            <w:r w:rsidRPr="006975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/mole amine) </w:t>
            </w:r>
          </w:p>
        </w:tc>
        <w:tc>
          <w:tcPr>
            <w:tcW w:w="95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 % Loading 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1F86" w:rsidRPr="00245CE0" w:rsidTr="004674F5">
        <w:trPr>
          <w:trHeight w:val="315"/>
        </w:trPr>
        <w:tc>
          <w:tcPr>
            <w:tcW w:w="95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01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5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5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5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5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5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1F86" w:rsidRPr="00245CE0" w:rsidTr="004674F5">
        <w:trPr>
          <w:trHeight w:val="315"/>
        </w:trPr>
        <w:tc>
          <w:tcPr>
            <w:tcW w:w="952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38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0.54719 </w:t>
            </w: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4.71864 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1F86" w:rsidRPr="00245CE0" w:rsidTr="004674F5">
        <w:trPr>
          <w:trHeight w:val="315"/>
        </w:trPr>
        <w:tc>
          <w:tcPr>
            <w:tcW w:w="9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37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0.54633 </w:t>
            </w: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4.63288 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1F86" w:rsidRPr="00245CE0" w:rsidTr="004674F5">
        <w:trPr>
          <w:trHeight w:val="315"/>
        </w:trPr>
        <w:tc>
          <w:tcPr>
            <w:tcW w:w="9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42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0.55062 </w:t>
            </w: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5.06171 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1F86" w:rsidRPr="00245CE0" w:rsidTr="004674F5">
        <w:trPr>
          <w:trHeight w:val="315"/>
        </w:trPr>
        <w:tc>
          <w:tcPr>
            <w:tcW w:w="9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97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0.59779 </w:t>
            </w: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9.77883 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1F86" w:rsidRPr="00245CE0" w:rsidTr="004674F5">
        <w:trPr>
          <w:trHeight w:val="315"/>
        </w:trPr>
        <w:tc>
          <w:tcPr>
            <w:tcW w:w="9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94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0.59522 </w:t>
            </w: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9.52153 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1F86" w:rsidRPr="00245CE0" w:rsidTr="004674F5">
        <w:trPr>
          <w:trHeight w:val="315"/>
        </w:trPr>
        <w:tc>
          <w:tcPr>
            <w:tcW w:w="9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03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0.60293 </w:t>
            </w: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10.29343 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1F86" w:rsidRPr="00245CE0" w:rsidTr="004674F5">
        <w:trPr>
          <w:trHeight w:val="315"/>
        </w:trPr>
        <w:tc>
          <w:tcPr>
            <w:tcW w:w="9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ZCAF 1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21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0.61837 </w:t>
            </w: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11.83721 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1F86" w:rsidRPr="00245CE0" w:rsidTr="004674F5">
        <w:trPr>
          <w:trHeight w:val="315"/>
        </w:trPr>
        <w:tc>
          <w:tcPr>
            <w:tcW w:w="9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23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0.62009 </w:t>
            </w: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12.00874 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1F86" w:rsidRPr="00245CE0" w:rsidTr="004674F5">
        <w:trPr>
          <w:trHeight w:val="315"/>
        </w:trPr>
        <w:tc>
          <w:tcPr>
            <w:tcW w:w="9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17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0.61494 </w:t>
            </w: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11.49415 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1F86" w:rsidRPr="00245CE0" w:rsidTr="004674F5">
        <w:trPr>
          <w:trHeight w:val="315"/>
        </w:trPr>
        <w:tc>
          <w:tcPr>
            <w:tcW w:w="9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71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0.66126 </w:t>
            </w: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16.12551 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1F86" w:rsidRPr="00245CE0" w:rsidTr="004674F5">
        <w:trPr>
          <w:trHeight w:val="315"/>
        </w:trPr>
        <w:tc>
          <w:tcPr>
            <w:tcW w:w="9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65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0.65611 </w:t>
            </w: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15.61091 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1F86" w:rsidRPr="00245CE0" w:rsidTr="004674F5">
        <w:trPr>
          <w:trHeight w:val="315"/>
        </w:trPr>
        <w:tc>
          <w:tcPr>
            <w:tcW w:w="9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8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0.66897 </w:t>
            </w: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16.89740 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1F86" w:rsidRPr="00245CE0" w:rsidTr="004674F5">
        <w:trPr>
          <w:trHeight w:val="315"/>
        </w:trPr>
        <w:tc>
          <w:tcPr>
            <w:tcW w:w="9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52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0.55919 </w:t>
            </w: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5.91937 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1F86" w:rsidRPr="00245CE0" w:rsidTr="004674F5">
        <w:trPr>
          <w:trHeight w:val="315"/>
        </w:trPr>
        <w:tc>
          <w:tcPr>
            <w:tcW w:w="9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55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0.56177 </w:t>
            </w: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6.17666 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1F86" w:rsidRPr="00245CE0" w:rsidTr="004674F5">
        <w:trPr>
          <w:trHeight w:val="315"/>
        </w:trPr>
        <w:tc>
          <w:tcPr>
            <w:tcW w:w="9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44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0.55233 </w:t>
            </w: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5.23324 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1F86" w:rsidRPr="00245CE0" w:rsidTr="004674F5">
        <w:trPr>
          <w:trHeight w:val="315"/>
        </w:trPr>
        <w:tc>
          <w:tcPr>
            <w:tcW w:w="9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32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0.62781 </w:t>
            </w: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12.78064 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1F86" w:rsidRPr="00245CE0" w:rsidTr="004674F5">
        <w:trPr>
          <w:trHeight w:val="315"/>
        </w:trPr>
        <w:tc>
          <w:tcPr>
            <w:tcW w:w="9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24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0.62095 </w:t>
            </w: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12.09451 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1F86" w:rsidRPr="00245CE0" w:rsidTr="004674F5">
        <w:trPr>
          <w:trHeight w:val="315"/>
        </w:trPr>
        <w:tc>
          <w:tcPr>
            <w:tcW w:w="9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ZCAF 2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17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0.61494 </w:t>
            </w: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11.49415 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1F86" w:rsidRPr="00245CE0" w:rsidTr="004674F5">
        <w:trPr>
          <w:trHeight w:val="315"/>
        </w:trPr>
        <w:tc>
          <w:tcPr>
            <w:tcW w:w="9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4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0.63467 </w:t>
            </w: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13.46676 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1F86" w:rsidRPr="00245CE0" w:rsidTr="004674F5">
        <w:trPr>
          <w:trHeight w:val="315"/>
        </w:trPr>
        <w:tc>
          <w:tcPr>
            <w:tcW w:w="9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5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0.64324 </w:t>
            </w: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14.32442 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1F86" w:rsidRPr="00245CE0" w:rsidTr="004674F5">
        <w:trPr>
          <w:trHeight w:val="315"/>
        </w:trPr>
        <w:tc>
          <w:tcPr>
            <w:tcW w:w="9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3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0.62609 </w:t>
            </w: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12.60911 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1F86" w:rsidRPr="00245CE0" w:rsidTr="004674F5">
        <w:trPr>
          <w:trHeight w:val="315"/>
        </w:trPr>
        <w:tc>
          <w:tcPr>
            <w:tcW w:w="9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8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0.66897 </w:t>
            </w: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16.89740 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1F86" w:rsidRPr="00245CE0" w:rsidTr="004674F5">
        <w:trPr>
          <w:trHeight w:val="315"/>
        </w:trPr>
        <w:tc>
          <w:tcPr>
            <w:tcW w:w="9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9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0.67755 </w:t>
            </w: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17.75506 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1F86" w:rsidRPr="00245CE0" w:rsidTr="004674F5">
        <w:trPr>
          <w:trHeight w:val="315"/>
        </w:trPr>
        <w:tc>
          <w:tcPr>
            <w:tcW w:w="9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98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0.68441 </w:t>
            </w: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18.44119 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1F86" w:rsidRPr="00245CE0" w:rsidTr="004674F5">
        <w:trPr>
          <w:trHeight w:val="315"/>
        </w:trPr>
        <w:tc>
          <w:tcPr>
            <w:tcW w:w="952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48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0.55576 </w:t>
            </w: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5.57630 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1F86" w:rsidRPr="00245CE0" w:rsidTr="004674F5">
        <w:trPr>
          <w:trHeight w:val="315"/>
        </w:trPr>
        <w:tc>
          <w:tcPr>
            <w:tcW w:w="9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59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0.56520 </w:t>
            </w: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6.51973 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1F86" w:rsidRPr="00245CE0" w:rsidTr="004674F5">
        <w:trPr>
          <w:trHeight w:val="315"/>
        </w:trPr>
        <w:tc>
          <w:tcPr>
            <w:tcW w:w="9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ZCAF 3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49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0.55662 </w:t>
            </w: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5.66207 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1F86" w:rsidRPr="00245CE0" w:rsidTr="004674F5">
        <w:trPr>
          <w:trHeight w:val="315"/>
        </w:trPr>
        <w:tc>
          <w:tcPr>
            <w:tcW w:w="9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12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0.61065 </w:t>
            </w: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11.06532 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1F86" w:rsidRPr="00245CE0" w:rsidTr="004674F5">
        <w:trPr>
          <w:trHeight w:val="315"/>
        </w:trPr>
        <w:tc>
          <w:tcPr>
            <w:tcW w:w="9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15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0.61323 </w:t>
            </w: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11.32262 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1F86" w:rsidRPr="00245CE0" w:rsidTr="004674F5">
        <w:trPr>
          <w:trHeight w:val="315"/>
        </w:trPr>
        <w:tc>
          <w:tcPr>
            <w:tcW w:w="9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2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0.61751 </w:t>
            </w: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11.75145 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1F86" w:rsidRPr="00245CE0" w:rsidTr="004674F5">
        <w:trPr>
          <w:trHeight w:val="315"/>
        </w:trPr>
        <w:tc>
          <w:tcPr>
            <w:tcW w:w="9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5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0.64324 </w:t>
            </w: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14.32442 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1F86" w:rsidRPr="00245CE0" w:rsidTr="004674F5">
        <w:trPr>
          <w:trHeight w:val="315"/>
        </w:trPr>
        <w:tc>
          <w:tcPr>
            <w:tcW w:w="9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45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0.63896 </w:t>
            </w: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13.89559 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1F86" w:rsidRPr="00245CE0" w:rsidTr="004674F5">
        <w:trPr>
          <w:trHeight w:val="315"/>
        </w:trPr>
        <w:tc>
          <w:tcPr>
            <w:tcW w:w="9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52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0.64496 </w:t>
            </w: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14.49595 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1F86" w:rsidRPr="00245CE0" w:rsidTr="004674F5">
        <w:trPr>
          <w:trHeight w:val="315"/>
        </w:trPr>
        <w:tc>
          <w:tcPr>
            <w:tcW w:w="9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0.68613 </w:t>
            </w: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18.61272 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1F86" w:rsidRPr="00245CE0" w:rsidTr="004674F5">
        <w:trPr>
          <w:trHeight w:val="315"/>
        </w:trPr>
        <w:tc>
          <w:tcPr>
            <w:tcW w:w="9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97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0.68355 </w:t>
            </w: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18.35542 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1F86" w:rsidRPr="00245CE0" w:rsidTr="004674F5">
        <w:trPr>
          <w:trHeight w:val="315"/>
        </w:trPr>
        <w:tc>
          <w:tcPr>
            <w:tcW w:w="9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C1F86" w:rsidRPr="006975E1" w:rsidRDefault="004C1F86" w:rsidP="00467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99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  0.68527 </w:t>
            </w: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4C1F86" w:rsidRPr="006975E1" w:rsidRDefault="004C1F86" w:rsidP="00467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975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  18.52695 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C1F86" w:rsidRPr="00245CE0" w:rsidRDefault="004C1F86" w:rsidP="004674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:rsidR="004C1F86" w:rsidRPr="008226B2" w:rsidRDefault="004C1F86" w:rsidP="004C1F86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25B94" w:rsidRDefault="00725B94">
      <w:bookmarkStart w:id="0" w:name="_GoBack"/>
      <w:bookmarkEnd w:id="0"/>
    </w:p>
    <w:sectPr w:rsidR="00725B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7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xNTEzNDA3MDEyNjRS0lEKTi0uzszPAykwrAUA2238eSwAAAA="/>
  </w:docVars>
  <w:rsids>
    <w:rsidRoot w:val="004C1F86"/>
    <w:rsid w:val="00084B47"/>
    <w:rsid w:val="001D19AD"/>
    <w:rsid w:val="004C1F86"/>
    <w:rsid w:val="00725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C1F86"/>
    <w:pPr>
      <w:spacing w:after="160" w:line="259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C1F86"/>
    <w:pPr>
      <w:spacing w:after="160" w:line="259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35</Words>
  <Characters>362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1</cp:revision>
  <dcterms:created xsi:type="dcterms:W3CDTF">2023-08-02T12:56:00Z</dcterms:created>
  <dcterms:modified xsi:type="dcterms:W3CDTF">2023-08-02T12:57:00Z</dcterms:modified>
</cp:coreProperties>
</file>